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5F25EB" w:rsidP="00832AEF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>ILE 109 UYGARLIK TARİHİ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Arş.Gör. Nilüfer Pınar Kılıç ve Öğr. Gör. Itır Gökgücü Demiray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Ulusal Kredi 2.0; AKTS 3.0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Kültür, uygarlık, ilk uygarlıklar, aydınlanma, küreselleşme, iletişim ve uygarlık kuramları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Uygarlık tarihine ilişkin genel kavramların ve dünya tarihine ilişkin farklı perspektiflerin tanıtılması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 saat * 1</w:t>
            </w:r>
            <w:r w:rsidR="006F6B88">
              <w:rPr>
                <w:szCs w:val="16"/>
              </w:rPr>
              <w:t>4</w:t>
            </w:r>
            <w:bookmarkStart w:id="0" w:name="_GoBack"/>
            <w:bookmarkEnd w:id="0"/>
            <w:r>
              <w:rPr>
                <w:szCs w:val="16"/>
              </w:rPr>
              <w:t xml:space="preserve"> hafta 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5F25EB" w:rsidRPr="005F25EB" w:rsidRDefault="005F25EB" w:rsidP="005F25EB">
            <w:pPr>
              <w:pStyle w:val="Kaynakca"/>
              <w:rPr>
                <w:szCs w:val="16"/>
                <w:lang w:val="tr-TR"/>
              </w:rPr>
            </w:pPr>
            <w:r w:rsidRPr="005F25EB">
              <w:rPr>
                <w:szCs w:val="16"/>
                <w:lang w:val="tr-TR"/>
              </w:rPr>
              <w:t>McNeill, William H. (2008) Dünya Tarihi, Çev. Alâeddin Şenel, 13.Baskı, İmge Kitabevi Yayınları, Ankara.</w:t>
            </w:r>
          </w:p>
          <w:p w:rsidR="005F25EB" w:rsidRPr="005F25EB" w:rsidRDefault="005F25EB" w:rsidP="005F25EB">
            <w:pPr>
              <w:pStyle w:val="Kaynakca"/>
              <w:rPr>
                <w:szCs w:val="16"/>
                <w:lang w:val="tr-TR"/>
              </w:rPr>
            </w:pPr>
            <w:r w:rsidRPr="005F25EB">
              <w:rPr>
                <w:szCs w:val="16"/>
                <w:lang w:val="tr-TR"/>
              </w:rPr>
              <w:t>Carr, E.H. (1987) Tarih Nedir, İletişim Yayınları, İstanbul.</w:t>
            </w:r>
          </w:p>
          <w:p w:rsidR="005F25EB" w:rsidRPr="005F25EB" w:rsidRDefault="005F25EB" w:rsidP="005F25EB">
            <w:pPr>
              <w:pStyle w:val="Kaynakca"/>
              <w:rPr>
                <w:szCs w:val="16"/>
                <w:lang w:val="tr-TR"/>
              </w:rPr>
            </w:pPr>
            <w:r w:rsidRPr="005F25EB">
              <w:rPr>
                <w:szCs w:val="16"/>
                <w:lang w:val="tr-TR"/>
              </w:rPr>
              <w:t>Alâeddin Şenel,(2014),  Kemirgenlerden Sömürgenlere İnsanlık Tarihi, İmge Kitabevi Yayınları, Ankara, 3.Baskı.</w:t>
            </w:r>
          </w:p>
          <w:p w:rsidR="005F25EB" w:rsidRPr="005F25EB" w:rsidRDefault="005F25EB" w:rsidP="005F25EB">
            <w:pPr>
              <w:pStyle w:val="Kaynakca"/>
              <w:rPr>
                <w:szCs w:val="16"/>
                <w:lang w:val="tr-TR"/>
              </w:rPr>
            </w:pPr>
            <w:r w:rsidRPr="005F25EB">
              <w:rPr>
                <w:szCs w:val="16"/>
                <w:lang w:val="tr-TR"/>
              </w:rPr>
              <w:t>Gordon Childe, (2009), Tarihte Neler Oldu?, çev. Alâeddin Şenel, Mete Tunçay. Kırmızı Yayınları, İstanbul, 5.Baskı.</w:t>
            </w:r>
          </w:p>
          <w:p w:rsidR="00BC32DD" w:rsidRPr="001A2552" w:rsidRDefault="005F25EB" w:rsidP="005F25EB">
            <w:pPr>
              <w:pStyle w:val="Kaynakca"/>
              <w:rPr>
                <w:szCs w:val="16"/>
                <w:lang w:val="tr-TR"/>
              </w:rPr>
            </w:pPr>
            <w:r w:rsidRPr="005F25EB">
              <w:rPr>
                <w:szCs w:val="16"/>
                <w:lang w:val="tr-TR"/>
              </w:rPr>
              <w:t>Server Tanilli, (1984), Yüzyılların Gerçeği ve Mirası, 1. Cilt: İlk Çağ, Say Yayınları, İstanbul, 2. Basım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 w:rsidR="00166DFA">
              <w:rPr>
                <w:szCs w:val="16"/>
              </w:rPr>
              <w:t xml:space="preserve"> (AKTS)</w:t>
            </w:r>
          </w:p>
        </w:tc>
        <w:tc>
          <w:tcPr>
            <w:tcW w:w="6068" w:type="dxa"/>
            <w:vAlign w:val="center"/>
          </w:tcPr>
          <w:p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.0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6F6B88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TUxMrUwMDAwNTZV0lEKTi0uzszPAykwqgUAFnaWHSwAAAA="/>
  </w:docVars>
  <w:rsids>
    <w:rsidRoot w:val="00BC32DD"/>
    <w:rsid w:val="000A48ED"/>
    <w:rsid w:val="00166DFA"/>
    <w:rsid w:val="005F25EB"/>
    <w:rsid w:val="006F6B88"/>
    <w:rsid w:val="00832BE3"/>
    <w:rsid w:val="00BC3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AD1102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uthor</cp:lastModifiedBy>
  <cp:revision>4</cp:revision>
  <dcterms:created xsi:type="dcterms:W3CDTF">2017-02-03T08:50:00Z</dcterms:created>
  <dcterms:modified xsi:type="dcterms:W3CDTF">2019-09-26T07:15:00Z</dcterms:modified>
</cp:coreProperties>
</file>